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4AC43" w14:textId="77777777" w:rsidR="000873FE" w:rsidRPr="000873FE" w:rsidRDefault="000873FE" w:rsidP="000873FE">
      <w:pPr>
        <w:spacing w:before="100" w:beforeAutospacing="1" w:after="100" w:afterAutospacing="1"/>
        <w:jc w:val="center"/>
        <w:outlineLvl w:val="0"/>
        <w:rPr>
          <w:rFonts w:ascii="Times New Roman" w:eastAsia="Times New Roman" w:hAnsi="Times New Roman" w:cs="Times New Roman"/>
          <w:b/>
          <w:bCs/>
          <w:color w:val="008000"/>
          <w:kern w:val="36"/>
          <w:sz w:val="38"/>
          <w:szCs w:val="38"/>
          <w14:ligatures w14:val="none"/>
        </w:rPr>
      </w:pPr>
      <w:r w:rsidRPr="000873FE">
        <w:rPr>
          <w:rFonts w:ascii="Times New Roman" w:eastAsia="Times New Roman" w:hAnsi="Times New Roman" w:cs="Times New Roman"/>
          <w:b/>
          <w:bCs/>
          <w:color w:val="008000"/>
          <w:kern w:val="36"/>
          <w:sz w:val="38"/>
          <w:szCs w:val="38"/>
          <w14:ligatures w14:val="none"/>
        </w:rPr>
        <w:t>2024 10th International Conference on Power Electronics Systems and Applications</w:t>
      </w:r>
    </w:p>
    <w:p w14:paraId="3A6D340E" w14:textId="6CBF26BE" w:rsidR="000873FE" w:rsidRPr="000873FE" w:rsidRDefault="000873FE" w:rsidP="000873FE">
      <w:pPr>
        <w:spacing w:before="100" w:beforeAutospacing="1" w:after="100" w:afterAutospacing="1"/>
        <w:jc w:val="center"/>
        <w:outlineLvl w:val="0"/>
        <w:rPr>
          <w:rFonts w:ascii="Times New Roman" w:eastAsia="Times New Roman" w:hAnsi="Times New Roman" w:cs="Times New Roman"/>
          <w:b/>
          <w:bCs/>
          <w:color w:val="990000"/>
          <w:kern w:val="36"/>
          <w:sz w:val="6"/>
          <w:szCs w:val="6"/>
          <w14:ligatures w14:val="none"/>
        </w:rPr>
      </w:pPr>
      <w:r w:rsidRPr="000873FE">
        <w:rPr>
          <w:rFonts w:ascii="Times New Roman" w:eastAsia="Times New Roman" w:hAnsi="Times New Roman" w:cs="Times New Roman"/>
          <w:b/>
          <w:bCs/>
          <w:color w:val="008000"/>
          <w:kern w:val="36"/>
          <w:sz w:val="30"/>
          <w:szCs w:val="30"/>
          <w14:ligatures w14:val="none"/>
        </w:rPr>
        <w:t>5</w:t>
      </w:r>
      <w:r w:rsidRPr="000873FE">
        <w:rPr>
          <w:rFonts w:ascii="Times New Roman" w:eastAsia="Times New Roman" w:hAnsi="Times New Roman" w:cs="Times New Roman"/>
          <w:b/>
          <w:bCs/>
          <w:color w:val="008000"/>
          <w:kern w:val="36"/>
          <w:sz w:val="30"/>
          <w:szCs w:val="30"/>
          <w:vertAlign w:val="superscript"/>
          <w14:ligatures w14:val="none"/>
        </w:rPr>
        <w:t>th</w:t>
      </w:r>
      <w:r w:rsidRPr="000873FE">
        <w:rPr>
          <w:rFonts w:ascii="Times New Roman" w:eastAsia="Times New Roman" w:hAnsi="Times New Roman" w:cs="Times New Roman"/>
          <w:b/>
          <w:bCs/>
          <w:color w:val="008000"/>
          <w:kern w:val="36"/>
          <w:sz w:val="30"/>
          <w:szCs w:val="30"/>
          <w14:ligatures w14:val="none"/>
        </w:rPr>
        <w:t xml:space="preserve"> – 7</w:t>
      </w:r>
      <w:r w:rsidRPr="000873FE">
        <w:rPr>
          <w:rFonts w:ascii="Times New Roman" w:eastAsia="Times New Roman" w:hAnsi="Times New Roman" w:cs="Times New Roman"/>
          <w:b/>
          <w:bCs/>
          <w:color w:val="008000"/>
          <w:kern w:val="36"/>
          <w:sz w:val="30"/>
          <w:szCs w:val="30"/>
          <w:vertAlign w:val="superscript"/>
          <w14:ligatures w14:val="none"/>
        </w:rPr>
        <w:t>th</w:t>
      </w:r>
      <w:r w:rsidRPr="000873FE">
        <w:rPr>
          <w:rFonts w:ascii="Times New Roman" w:eastAsia="Times New Roman" w:hAnsi="Times New Roman" w:cs="Times New Roman"/>
          <w:b/>
          <w:bCs/>
          <w:color w:val="008000"/>
          <w:kern w:val="36"/>
          <w:sz w:val="30"/>
          <w:szCs w:val="30"/>
          <w14:ligatures w14:val="none"/>
        </w:rPr>
        <w:t xml:space="preserve"> June 2024</w:t>
      </w:r>
    </w:p>
    <w:tbl>
      <w:tblPr>
        <w:tblW w:w="980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13"/>
        <w:gridCol w:w="4792"/>
      </w:tblGrid>
      <w:tr w:rsidR="000873FE" w:rsidRPr="000873FE" w14:paraId="1455A5A3" w14:textId="77777777" w:rsidTr="000873FE">
        <w:trPr>
          <w:trHeight w:val="142"/>
          <w:tblCellSpacing w:w="15" w:type="dxa"/>
        </w:trPr>
        <w:tc>
          <w:tcPr>
            <w:tcW w:w="4968" w:type="dxa"/>
            <w:vAlign w:val="center"/>
            <w:hideMark/>
          </w:tcPr>
          <w:p w14:paraId="107D4152" w14:textId="77777777" w:rsidR="000873FE" w:rsidRPr="000873FE" w:rsidRDefault="000873FE" w:rsidP="000873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990000"/>
                <w:kern w:val="0"/>
                <w:sz w:val="30"/>
                <w:szCs w:val="30"/>
                <w14:ligatures w14:val="none"/>
              </w:rPr>
            </w:pPr>
            <w:r w:rsidRPr="000873FE">
              <w:rPr>
                <w:rFonts w:ascii="Times New Roman" w:eastAsia="Times New Roman" w:hAnsi="Times New Roman" w:cs="Times New Roman"/>
                <w:b/>
                <w:bCs/>
                <w:color w:val="990000"/>
                <w:kern w:val="0"/>
                <w:sz w:val="30"/>
                <w:szCs w:val="30"/>
                <w:u w:val="single"/>
                <w14:ligatures w14:val="none"/>
              </w:rPr>
              <w:t>Organizer:</w:t>
            </w:r>
          </w:p>
        </w:tc>
        <w:tc>
          <w:tcPr>
            <w:tcW w:w="4747" w:type="dxa"/>
            <w:vAlign w:val="center"/>
            <w:hideMark/>
          </w:tcPr>
          <w:p w14:paraId="303FA2CF" w14:textId="77777777" w:rsidR="000873FE" w:rsidRPr="000873FE" w:rsidRDefault="000873FE" w:rsidP="000873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990000"/>
                <w:kern w:val="0"/>
                <w:sz w:val="30"/>
                <w:szCs w:val="30"/>
                <w14:ligatures w14:val="none"/>
              </w:rPr>
            </w:pPr>
            <w:r w:rsidRPr="000873FE">
              <w:rPr>
                <w:rFonts w:ascii="Times New Roman" w:eastAsia="Times New Roman" w:hAnsi="Times New Roman" w:cs="Times New Roman"/>
                <w:b/>
                <w:bCs/>
                <w:color w:val="990000"/>
                <w:kern w:val="0"/>
                <w:sz w:val="30"/>
                <w:szCs w:val="30"/>
                <w:u w:val="single"/>
                <w14:ligatures w14:val="none"/>
              </w:rPr>
              <w:t>Technical Sponsor:</w:t>
            </w:r>
          </w:p>
        </w:tc>
      </w:tr>
      <w:tr w:rsidR="000873FE" w:rsidRPr="000873FE" w14:paraId="59728447" w14:textId="77777777" w:rsidTr="000873FE">
        <w:trPr>
          <w:trHeight w:val="581"/>
          <w:tblCellSpacing w:w="15" w:type="dxa"/>
        </w:trPr>
        <w:tc>
          <w:tcPr>
            <w:tcW w:w="4968" w:type="dxa"/>
            <w:vAlign w:val="center"/>
            <w:hideMark/>
          </w:tcPr>
          <w:p w14:paraId="34C007CD" w14:textId="2B2F64E3" w:rsidR="000873FE" w:rsidRPr="000873FE" w:rsidRDefault="000873FE" w:rsidP="000873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990000"/>
                <w:kern w:val="0"/>
                <w:sz w:val="30"/>
                <w:szCs w:val="30"/>
                <w14:ligatures w14:val="none"/>
              </w:rPr>
            </w:pPr>
            <w:r w:rsidRPr="000873FE">
              <w:rPr>
                <w:rFonts w:ascii="Times New Roman" w:eastAsia="Times New Roman" w:hAnsi="Times New Roman" w:cs="Times New Roman"/>
                <w:b/>
                <w:bCs/>
                <w:noProof/>
                <w:color w:val="990000"/>
                <w:kern w:val="0"/>
                <w:sz w:val="30"/>
                <w:szCs w:val="30"/>
                <w14:ligatures w14:val="none"/>
              </w:rPr>
              <w:drawing>
                <wp:inline distT="0" distB="0" distL="0" distR="0" wp14:anchorId="3CD67AA0" wp14:editId="187E2D1E">
                  <wp:extent cx="1485900" cy="304518"/>
                  <wp:effectExtent l="0" t="0" r="0" b="635"/>
                  <wp:docPr id="111498170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643" cy="309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73FE">
              <w:rPr>
                <w:rFonts w:ascii="Times New Roman" w:eastAsia="Times New Roman" w:hAnsi="Times New Roman" w:cs="Times New Roman"/>
                <w:b/>
                <w:bCs/>
                <w:noProof/>
                <w:color w:val="990000"/>
                <w:kern w:val="0"/>
                <w:sz w:val="30"/>
                <w:szCs w:val="30"/>
                <w14:ligatures w14:val="none"/>
              </w:rPr>
              <w:drawing>
                <wp:inline distT="0" distB="0" distL="0" distR="0" wp14:anchorId="0B2B1AA7" wp14:editId="019F3A25">
                  <wp:extent cx="1295400" cy="533400"/>
                  <wp:effectExtent l="0" t="0" r="0" b="0"/>
                  <wp:docPr id="121921552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5576" cy="537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7" w:type="dxa"/>
            <w:vAlign w:val="center"/>
            <w:hideMark/>
          </w:tcPr>
          <w:p w14:paraId="45F8160B" w14:textId="70921613" w:rsidR="000873FE" w:rsidRPr="000873FE" w:rsidRDefault="000873FE" w:rsidP="000873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990000"/>
                <w:kern w:val="0"/>
                <w:sz w:val="30"/>
                <w:szCs w:val="30"/>
                <w14:ligatures w14:val="none"/>
              </w:rPr>
            </w:pPr>
            <w:r w:rsidRPr="000873FE">
              <w:rPr>
                <w:rFonts w:ascii="Times New Roman" w:eastAsia="Times New Roman" w:hAnsi="Times New Roman" w:cs="Times New Roman"/>
                <w:b/>
                <w:bCs/>
                <w:noProof/>
                <w:color w:val="990000"/>
                <w:kern w:val="0"/>
                <w:sz w:val="30"/>
                <w:szCs w:val="30"/>
                <w14:ligatures w14:val="none"/>
              </w:rPr>
              <w:drawing>
                <wp:inline distT="0" distB="0" distL="0" distR="0" wp14:anchorId="0FAA39EF" wp14:editId="319FCDAA">
                  <wp:extent cx="1162050" cy="595551"/>
                  <wp:effectExtent l="0" t="0" r="0" b="0"/>
                  <wp:docPr id="7646746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5020" cy="6021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33477B" w14:textId="77777777" w:rsidR="00DC642A" w:rsidRDefault="00DC642A"/>
    <w:p w14:paraId="7CC667CF" w14:textId="113434D6" w:rsidR="000873FE" w:rsidRDefault="000873FE" w:rsidP="000873FE">
      <w:pPr>
        <w:jc w:val="center"/>
        <w:rPr>
          <w:rFonts w:ascii="Times New Roman" w:hAnsi="Times New Roman" w:cs="Times New Roman"/>
          <w:sz w:val="42"/>
          <w:szCs w:val="42"/>
        </w:rPr>
      </w:pPr>
      <w:r w:rsidRPr="000873FE">
        <w:rPr>
          <w:rFonts w:ascii="Times New Roman" w:hAnsi="Times New Roman" w:cs="Times New Roman"/>
          <w:sz w:val="42"/>
          <w:szCs w:val="42"/>
        </w:rPr>
        <w:t xml:space="preserve">Call for </w:t>
      </w:r>
      <w:r w:rsidRPr="000873FE">
        <w:rPr>
          <w:rFonts w:ascii="Times New Roman" w:hAnsi="Times New Roman" w:cs="Times New Roman"/>
          <w:sz w:val="42"/>
          <w:szCs w:val="42"/>
        </w:rPr>
        <w:t>Special Session</w:t>
      </w:r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2913"/>
        <w:gridCol w:w="6961"/>
      </w:tblGrid>
      <w:tr w:rsidR="000873FE" w:rsidRPr="00FB6E7D" w14:paraId="1F7826F4" w14:textId="77777777" w:rsidTr="00FB6E7D">
        <w:trPr>
          <w:trHeight w:val="1070"/>
        </w:trPr>
        <w:tc>
          <w:tcPr>
            <w:tcW w:w="2913" w:type="dxa"/>
            <w:shd w:val="clear" w:color="auto" w:fill="9CC2E5" w:themeFill="accent5" w:themeFillTint="99"/>
          </w:tcPr>
          <w:p w14:paraId="434AE97D" w14:textId="758E09F2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 of the Special Session</w:t>
            </w:r>
          </w:p>
        </w:tc>
        <w:tc>
          <w:tcPr>
            <w:tcW w:w="6961" w:type="dxa"/>
          </w:tcPr>
          <w:p w14:paraId="2BEC3348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07315FA3" w14:textId="77777777" w:rsidTr="00FB6E7D">
        <w:trPr>
          <w:trHeight w:val="2150"/>
        </w:trPr>
        <w:tc>
          <w:tcPr>
            <w:tcW w:w="2913" w:type="dxa"/>
            <w:shd w:val="clear" w:color="auto" w:fill="9CC2E5" w:themeFill="accent5" w:themeFillTint="99"/>
          </w:tcPr>
          <w:p w14:paraId="759DE8D6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bjective of Special Session </w:t>
            </w:r>
          </w:p>
          <w:p w14:paraId="5F7B114A" w14:textId="0FB4BB41" w:rsidR="00FB6E7D" w:rsidRPr="00FB6E7D" w:rsidRDefault="00FB6E7D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 words</w:t>
            </w: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961" w:type="dxa"/>
          </w:tcPr>
          <w:p w14:paraId="0F533BFF" w14:textId="0F8AD6D4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7598E2CE" w14:textId="77777777" w:rsidTr="00FB6E7D">
        <w:trPr>
          <w:trHeight w:val="530"/>
        </w:trPr>
        <w:tc>
          <w:tcPr>
            <w:tcW w:w="2913" w:type="dxa"/>
            <w:vMerge w:val="restart"/>
            <w:shd w:val="clear" w:color="auto" w:fill="9CC2E5" w:themeFill="accent5" w:themeFillTint="99"/>
          </w:tcPr>
          <w:p w14:paraId="103BD37D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ubtopics </w:t>
            </w:r>
          </w:p>
          <w:p w14:paraId="0C2E93F6" w14:textId="6FC97C78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imum 5 topics</w:t>
            </w: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6961" w:type="dxa"/>
          </w:tcPr>
          <w:p w14:paraId="71EEEA21" w14:textId="291E07B5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559BAECE" w14:textId="77777777" w:rsidTr="00FB6E7D">
        <w:trPr>
          <w:trHeight w:val="432"/>
        </w:trPr>
        <w:tc>
          <w:tcPr>
            <w:tcW w:w="2913" w:type="dxa"/>
            <w:vMerge/>
            <w:shd w:val="clear" w:color="auto" w:fill="9CC2E5" w:themeFill="accent5" w:themeFillTint="99"/>
          </w:tcPr>
          <w:p w14:paraId="774ADA12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961" w:type="dxa"/>
          </w:tcPr>
          <w:p w14:paraId="729027AF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9CDB74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02395563" w14:textId="77777777" w:rsidTr="00FB6E7D">
        <w:trPr>
          <w:trHeight w:val="444"/>
        </w:trPr>
        <w:tc>
          <w:tcPr>
            <w:tcW w:w="2913" w:type="dxa"/>
            <w:vMerge/>
            <w:shd w:val="clear" w:color="auto" w:fill="9CC2E5" w:themeFill="accent5" w:themeFillTint="99"/>
          </w:tcPr>
          <w:p w14:paraId="6967007F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961" w:type="dxa"/>
          </w:tcPr>
          <w:p w14:paraId="5E83D0F0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8AFDDA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7BDAA0E5" w14:textId="77777777" w:rsidTr="00FB6E7D">
        <w:trPr>
          <w:trHeight w:val="240"/>
        </w:trPr>
        <w:tc>
          <w:tcPr>
            <w:tcW w:w="2913" w:type="dxa"/>
            <w:vMerge/>
            <w:shd w:val="clear" w:color="auto" w:fill="9CC2E5" w:themeFill="accent5" w:themeFillTint="99"/>
          </w:tcPr>
          <w:p w14:paraId="6CC6BBC8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961" w:type="dxa"/>
          </w:tcPr>
          <w:p w14:paraId="2E3502E4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1ECE3C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552170DA" w14:textId="77777777" w:rsidTr="00FB6E7D">
        <w:trPr>
          <w:trHeight w:val="468"/>
        </w:trPr>
        <w:tc>
          <w:tcPr>
            <w:tcW w:w="2913" w:type="dxa"/>
            <w:vMerge/>
            <w:shd w:val="clear" w:color="auto" w:fill="9CC2E5" w:themeFill="accent5" w:themeFillTint="99"/>
          </w:tcPr>
          <w:p w14:paraId="4210C62D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961" w:type="dxa"/>
          </w:tcPr>
          <w:p w14:paraId="4283FE6F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F8657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2273E347" w14:textId="77777777" w:rsidTr="00FB6E7D">
        <w:trPr>
          <w:trHeight w:val="737"/>
        </w:trPr>
        <w:tc>
          <w:tcPr>
            <w:tcW w:w="2913" w:type="dxa"/>
            <w:shd w:val="clear" w:color="auto" w:fill="9CC2E5" w:themeFill="accent5" w:themeFillTint="99"/>
          </w:tcPr>
          <w:p w14:paraId="3AC02AC1" w14:textId="70E567F6" w:rsidR="000873FE" w:rsidRPr="00FB6E7D" w:rsidRDefault="000873FE" w:rsidP="000873F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of the Special </w:t>
            </w:r>
            <w:r w:rsid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ssion </w:t>
            </w:r>
            <w:r w:rsid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FB6E7D"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ir:</w:t>
            </w:r>
          </w:p>
          <w:p w14:paraId="080CCA6F" w14:textId="34F27441" w:rsidR="000873FE" w:rsidRPr="00FB6E7D" w:rsidRDefault="000873FE" w:rsidP="000873F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s:</w:t>
            </w:r>
          </w:p>
          <w:p w14:paraId="3DCC0D98" w14:textId="688D9C07" w:rsidR="000873FE" w:rsidRPr="00FB6E7D" w:rsidRDefault="000873FE" w:rsidP="000873F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ions:</w:t>
            </w:r>
          </w:p>
          <w:p w14:paraId="0541EB8E" w14:textId="03DB4EDE" w:rsidR="000873FE" w:rsidRPr="00FB6E7D" w:rsidRDefault="000873FE" w:rsidP="000873F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:</w:t>
            </w:r>
          </w:p>
        </w:tc>
        <w:tc>
          <w:tcPr>
            <w:tcW w:w="6961" w:type="dxa"/>
          </w:tcPr>
          <w:p w14:paraId="4CF65DA8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1BD8A77A" w14:textId="77777777" w:rsidTr="00FB6E7D">
        <w:trPr>
          <w:trHeight w:val="530"/>
        </w:trPr>
        <w:tc>
          <w:tcPr>
            <w:tcW w:w="2913" w:type="dxa"/>
            <w:shd w:val="clear" w:color="auto" w:fill="9CC2E5" w:themeFill="accent5" w:themeFillTint="99"/>
          </w:tcPr>
          <w:p w14:paraId="64A01F8D" w14:textId="33C8F1DB" w:rsidR="000873FE" w:rsidRPr="00FB6E7D" w:rsidRDefault="000873FE" w:rsidP="000873F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e of the </w:t>
            </w: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</w:t>
            </w:r>
            <w:r w:rsidR="00FB6E7D"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irs:</w:t>
            </w:r>
          </w:p>
          <w:p w14:paraId="60CAFDDB" w14:textId="77777777" w:rsidR="000873FE" w:rsidRPr="00FB6E7D" w:rsidRDefault="000873FE" w:rsidP="000873F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s:</w:t>
            </w:r>
          </w:p>
          <w:p w14:paraId="667999CA" w14:textId="77777777" w:rsidR="000873FE" w:rsidRPr="00FB6E7D" w:rsidRDefault="000873FE" w:rsidP="000873F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ions:</w:t>
            </w:r>
          </w:p>
          <w:p w14:paraId="52E2EE30" w14:textId="620DD56A" w:rsidR="000873FE" w:rsidRPr="00FB6E7D" w:rsidRDefault="000873FE" w:rsidP="000873F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:</w:t>
            </w:r>
          </w:p>
        </w:tc>
        <w:tc>
          <w:tcPr>
            <w:tcW w:w="6961" w:type="dxa"/>
          </w:tcPr>
          <w:p w14:paraId="66D887A5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73FE" w:rsidRPr="00FB6E7D" w14:paraId="5AE0ED07" w14:textId="77777777" w:rsidTr="00FB6E7D">
        <w:trPr>
          <w:trHeight w:val="1455"/>
        </w:trPr>
        <w:tc>
          <w:tcPr>
            <w:tcW w:w="2913" w:type="dxa"/>
            <w:shd w:val="clear" w:color="auto" w:fill="9CC2E5" w:themeFill="accent5" w:themeFillTint="99"/>
          </w:tcPr>
          <w:p w14:paraId="619DA153" w14:textId="713A6C99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Short Profile of </w:t>
            </w: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 session chair</w:t>
            </w:r>
            <w:r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co-chairs </w:t>
            </w:r>
            <w:r w:rsidR="00FB6E7D" w:rsidRPr="00FB6E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th Photo</w:t>
            </w:r>
          </w:p>
        </w:tc>
        <w:tc>
          <w:tcPr>
            <w:tcW w:w="6961" w:type="dxa"/>
          </w:tcPr>
          <w:p w14:paraId="6445ABA9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014F88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C84492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A0C57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59D9B8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8AB4A9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28288E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4830FF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03B925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90A17D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309FEE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969DCB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74AB7A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AF65EE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FC0C9C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BE4740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7E41B0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5D1243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F8881D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E08923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DB1798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FFCDEB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FD39E6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B3B7BF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9B0893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9051D2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42DB38" w14:textId="77777777" w:rsidR="000873FE" w:rsidRPr="00FB6E7D" w:rsidRDefault="000873FE" w:rsidP="00087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B615EF" w14:textId="77777777" w:rsidR="000873FE" w:rsidRPr="000873FE" w:rsidRDefault="000873FE" w:rsidP="000873FE">
      <w:pPr>
        <w:jc w:val="center"/>
        <w:rPr>
          <w:rFonts w:ascii="Times New Roman" w:hAnsi="Times New Roman" w:cs="Times New Roman"/>
          <w:sz w:val="42"/>
          <w:szCs w:val="42"/>
        </w:rPr>
      </w:pPr>
    </w:p>
    <w:sectPr w:rsidR="000873FE" w:rsidRPr="000873FE" w:rsidSect="001B06C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M7a0MLcwNgUyDZR0lIJTi4sz8/NACgxrAfKiTHEsAAAA"/>
  </w:docVars>
  <w:rsids>
    <w:rsidRoot w:val="000873FE"/>
    <w:rsid w:val="000873FE"/>
    <w:rsid w:val="001B06CE"/>
    <w:rsid w:val="00DC642A"/>
    <w:rsid w:val="00FB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7F470"/>
  <w15:chartTrackingRefBased/>
  <w15:docId w15:val="{9BEEE609-5E49-4407-8FD5-C8CAEFD15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873FE"/>
    <w:rPr>
      <w:b/>
      <w:bCs/>
    </w:rPr>
  </w:style>
  <w:style w:type="table" w:styleId="TableGrid">
    <w:name w:val="Table Grid"/>
    <w:basedOn w:val="TableNormal"/>
    <w:uiPriority w:val="39"/>
    <w:rsid w:val="00087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5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Venkateshkumar M - [EEE]</dc:creator>
  <cp:keywords/>
  <dc:description/>
  <cp:lastModifiedBy>Dr. Venkateshkumar M - [EEE]</cp:lastModifiedBy>
  <cp:revision>1</cp:revision>
  <dcterms:created xsi:type="dcterms:W3CDTF">2024-02-07T07:19:00Z</dcterms:created>
  <dcterms:modified xsi:type="dcterms:W3CDTF">2024-02-07T07:33:00Z</dcterms:modified>
</cp:coreProperties>
</file>